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D9F92" w14:textId="77777777" w:rsidR="001E33EA" w:rsidRDefault="000C76E7">
      <w:pPr>
        <w:pStyle w:val="Title"/>
      </w:pPr>
      <w:r>
        <w:t>Отчёт по лабораторной работе №2</w:t>
      </w:r>
    </w:p>
    <w:p w14:paraId="703F6BD1" w14:textId="77777777" w:rsidR="001E33EA" w:rsidRDefault="000C76E7">
      <w:pPr>
        <w:pStyle w:val="Subtitle"/>
      </w:pPr>
      <w:r>
        <w:t>Дискреционное разграничение прав в Linux. Основные атрибуты</w:t>
      </w:r>
    </w:p>
    <w:p w14:paraId="4C183194" w14:textId="4F7EDA92" w:rsidR="001E33EA" w:rsidRDefault="000F18A0">
      <w:pPr>
        <w:pStyle w:val="Author"/>
      </w:pPr>
      <w:proofErr w:type="spellStart"/>
      <w:r>
        <w:t>Альсид</w:t>
      </w:r>
      <w:proofErr w:type="spellEnd"/>
      <w:r>
        <w:t xml:space="preserve"> </w:t>
      </w:r>
      <w:proofErr w:type="spellStart"/>
      <w:r>
        <w:t>Мона</w:t>
      </w:r>
      <w:proofErr w:type="spellEnd"/>
      <w:r w:rsidR="000C76E7">
        <w:t xml:space="preserve"> НФИбд-0</w:t>
      </w:r>
      <w:r>
        <w:rPr>
          <w:lang w:val="en-US"/>
        </w:rPr>
        <w:t>3</w:t>
      </w:r>
      <w:r w:rsidR="000C76E7">
        <w:t>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2780255"/>
        <w:docPartObj>
          <w:docPartGallery w:val="Table of Contents"/>
          <w:docPartUnique/>
        </w:docPartObj>
      </w:sdtPr>
      <w:sdtEndPr/>
      <w:sdtContent>
        <w:p w14:paraId="5732CFF5" w14:textId="77777777" w:rsidR="001E33EA" w:rsidRDefault="000C76E7">
          <w:pPr>
            <w:pStyle w:val="TOCHeading"/>
          </w:pPr>
          <w:r>
            <w:t>Содержание</w:t>
          </w:r>
        </w:p>
        <w:p w14:paraId="5360D7FF" w14:textId="77777777" w:rsidR="00B40804" w:rsidRDefault="000C76E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40804">
            <w:fldChar w:fldCharType="separate"/>
          </w:r>
          <w:hyperlink w:anchor="_Toc84087004" w:history="1">
            <w:r w:rsidR="00B40804" w:rsidRPr="00FF243E">
              <w:rPr>
                <w:rStyle w:val="Hyperlink"/>
                <w:noProof/>
              </w:rPr>
              <w:t>1</w:t>
            </w:r>
            <w:r w:rsidR="00B40804">
              <w:rPr>
                <w:noProof/>
              </w:rPr>
              <w:tab/>
            </w:r>
            <w:r w:rsidR="00B40804" w:rsidRPr="00FF243E">
              <w:rPr>
                <w:rStyle w:val="Hyperlink"/>
                <w:noProof/>
              </w:rPr>
              <w:t>Цель работы</w:t>
            </w:r>
            <w:r w:rsidR="00B40804">
              <w:rPr>
                <w:noProof/>
                <w:webHidden/>
              </w:rPr>
              <w:tab/>
            </w:r>
            <w:r w:rsidR="00B40804">
              <w:rPr>
                <w:noProof/>
                <w:webHidden/>
              </w:rPr>
              <w:fldChar w:fldCharType="begin"/>
            </w:r>
            <w:r w:rsidR="00B40804">
              <w:rPr>
                <w:noProof/>
                <w:webHidden/>
              </w:rPr>
              <w:instrText xml:space="preserve"> PAGEREF _Toc84087004 \h </w:instrText>
            </w:r>
            <w:r w:rsidR="00B40804">
              <w:rPr>
                <w:noProof/>
                <w:webHidden/>
              </w:rPr>
            </w:r>
            <w:r w:rsidR="00B40804">
              <w:rPr>
                <w:noProof/>
                <w:webHidden/>
              </w:rPr>
              <w:fldChar w:fldCharType="separate"/>
            </w:r>
            <w:r w:rsidR="00B40804">
              <w:rPr>
                <w:noProof/>
                <w:webHidden/>
              </w:rPr>
              <w:t>1</w:t>
            </w:r>
            <w:r w:rsidR="00B40804">
              <w:rPr>
                <w:noProof/>
                <w:webHidden/>
              </w:rPr>
              <w:fldChar w:fldCharType="end"/>
            </w:r>
          </w:hyperlink>
        </w:p>
        <w:p w14:paraId="454B445A" w14:textId="77777777" w:rsidR="00B40804" w:rsidRDefault="00B408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4087005" w:history="1">
            <w:r w:rsidRPr="00FF243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F243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7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A0E0E" w14:textId="5289359D" w:rsidR="00B40804" w:rsidRDefault="00B408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4087006" w:history="1">
            <w:r w:rsidRPr="00FF243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F243E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 w:rsidR="00D5233C">
              <w:rPr>
                <w:noProof/>
                <w:webHidden/>
                <w:lang w:val="en-US"/>
              </w:rPr>
              <w:t>7</w:t>
            </w:r>
          </w:hyperlink>
        </w:p>
        <w:p w14:paraId="124A155E" w14:textId="77777777" w:rsidR="001E33EA" w:rsidRDefault="000C76E7">
          <w:r>
            <w:fldChar w:fldCharType="end"/>
          </w:r>
        </w:p>
      </w:sdtContent>
    </w:sdt>
    <w:p w14:paraId="3F226860" w14:textId="77777777" w:rsidR="001E33EA" w:rsidRDefault="000C76E7">
      <w:pPr>
        <w:pStyle w:val="Heading1"/>
      </w:pPr>
      <w:bookmarkStart w:id="0" w:name="цель-работы"/>
      <w:bookmarkStart w:id="1" w:name="_Toc84087004"/>
      <w:r>
        <w:rPr>
          <w:rStyle w:val="SectionNumber"/>
        </w:rPr>
        <w:t>1</w:t>
      </w:r>
      <w:r>
        <w:tab/>
        <w:t>Цель работы</w:t>
      </w:r>
      <w:bookmarkEnd w:id="1"/>
    </w:p>
    <w:p w14:paraId="260B11AE" w14:textId="77777777" w:rsidR="001E33EA" w:rsidRDefault="000C76E7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11B1FBC8" w14:textId="77777777" w:rsidR="001E33EA" w:rsidRDefault="000C76E7">
      <w:pPr>
        <w:pStyle w:val="Heading1"/>
      </w:pPr>
      <w:bookmarkStart w:id="2" w:name="выполнение-лабораторной-работы"/>
      <w:bookmarkStart w:id="3" w:name="_Toc84087005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414EAA4" w14:textId="77777777" w:rsidR="001E33EA" w:rsidRDefault="000C76E7">
      <w:pPr>
        <w:numPr>
          <w:ilvl w:val="0"/>
          <w:numId w:val="2"/>
        </w:numPr>
      </w:pPr>
      <w:r>
        <w:t>В установленной при выполнении</w:t>
      </w:r>
      <w:r>
        <w:t xml:space="preserve">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 w14:paraId="617A7E40" w14:textId="77777777" w:rsidR="001E33EA" w:rsidRDefault="000C76E7">
      <w:pPr>
        <w:numPr>
          <w:ilvl w:val="0"/>
          <w:numId w:val="2"/>
        </w:numPr>
      </w:pPr>
      <w:r>
        <w:t xml:space="preserve">Вошли в систему от имени пользователя </w:t>
      </w:r>
      <w:r>
        <w:t>guest</w:t>
      </w:r>
    </w:p>
    <w:p w14:paraId="334A5403" w14:textId="77777777" w:rsidR="001E33EA" w:rsidRDefault="000C76E7">
      <w:pPr>
        <w:numPr>
          <w:ilvl w:val="0"/>
          <w:numId w:val="2"/>
        </w:numPr>
      </w:pPr>
      <w:r>
        <w:t>Командой pwd определили директорию, в которой находимся и определили является ли она домашней директорией</w:t>
      </w:r>
    </w:p>
    <w:p w14:paraId="4585CD1C" w14:textId="77777777" w:rsidR="001E33EA" w:rsidRDefault="000C76E7">
      <w:pPr>
        <w:numPr>
          <w:ilvl w:val="0"/>
          <w:numId w:val="2"/>
        </w:numPr>
      </w:pPr>
      <w:r>
        <w:t>Уточнили имя нашего пользователя командой whoami:</w:t>
      </w:r>
    </w:p>
    <w:p w14:paraId="391A72BB" w14:textId="77777777" w:rsidR="001E33EA" w:rsidRDefault="000C76E7">
      <w:pPr>
        <w:numPr>
          <w:ilvl w:val="0"/>
          <w:numId w:val="2"/>
        </w:numPr>
      </w:pPr>
      <w:r>
        <w:t xml:space="preserve">Уточнили имя пользователя, его группу, а также группы, куда входит пользователь, командой id. </w:t>
      </w:r>
      <w:r>
        <w:t>Выведенные значения uid, gid и др. Сравнили вывод id с выводом команды groups. Видим, что gid и группы = 1001(guest)</w:t>
      </w:r>
    </w:p>
    <w:p w14:paraId="46B03551" w14:textId="77777777" w:rsidR="001E33EA" w:rsidRDefault="000C76E7">
      <w:pPr>
        <w:numPr>
          <w:ilvl w:val="0"/>
          <w:numId w:val="2"/>
        </w:numPr>
      </w:pPr>
      <w:r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70FA45E8" w14:textId="0B97A6BA" w:rsidR="001E33EA" w:rsidRDefault="00B40804">
      <w:pPr>
        <w:pStyle w:val="CaptionedFigure"/>
      </w:pPr>
      <w:r>
        <w:rPr>
          <w:noProof/>
        </w:rPr>
        <w:lastRenderedPageBreak/>
        <w:drawing>
          <wp:inline distT="0" distB="0" distL="0" distR="0" wp14:anchorId="53E3DC40" wp14:editId="6785634E">
            <wp:extent cx="4572000" cy="3486150"/>
            <wp:effectExtent l="0" t="0" r="0" b="0"/>
            <wp:docPr id="1483859574" name="Picture 1483859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8BB2F" w14:textId="77777777" w:rsidR="001E33EA" w:rsidRDefault="000C76E7">
      <w:pPr>
        <w:pStyle w:val="ImageCaption"/>
      </w:pPr>
      <w:r>
        <w:t>Fi</w:t>
      </w:r>
      <w:r>
        <w:t>gure 1: Информация о пользователе guest</w:t>
      </w:r>
    </w:p>
    <w:p w14:paraId="0311D51E" w14:textId="77777777" w:rsidR="001E33EA" w:rsidRDefault="000C76E7">
      <w:pPr>
        <w:pStyle w:val="Compact"/>
        <w:numPr>
          <w:ilvl w:val="0"/>
          <w:numId w:val="3"/>
        </w:numPr>
      </w:pPr>
      <w:r>
        <w:t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</w:t>
      </w:r>
      <w:r>
        <w:t>еет те же идентификаторы 1001, наш пользователь под идентификатором 1002.</w:t>
      </w:r>
    </w:p>
    <w:p w14:paraId="29B8496B" w14:textId="77777777" w:rsidR="001E33EA" w:rsidRDefault="000C76E7">
      <w:pPr>
        <w:numPr>
          <w:ilvl w:val="0"/>
          <w:numId w:val="4"/>
        </w:numPr>
      </w:pPr>
      <w:r>
        <w:lastRenderedPageBreak/>
        <w:t>Определим существующие в системе директории командой ls -l /home/</w:t>
      </w:r>
    </w:p>
    <w:p w14:paraId="1DE56504" w14:textId="77777777" w:rsidR="001E33EA" w:rsidRDefault="000C76E7">
      <w:pPr>
        <w:numPr>
          <w:ilvl w:val="0"/>
          <w:numId w:val="4"/>
        </w:numPr>
      </w:pPr>
      <w:r>
        <w:t>Проверили, какие расширенные атрибуты установлены на поддиректориях, находя</w:t>
      </w:r>
      <w:r>
        <w:t>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04610773" w14:textId="0F22244C" w:rsidR="001E33EA" w:rsidRDefault="00B40804">
      <w:pPr>
        <w:pStyle w:val="CaptionedFigure"/>
      </w:pPr>
      <w:r>
        <w:rPr>
          <w:noProof/>
        </w:rPr>
        <w:lastRenderedPageBreak/>
        <w:drawing>
          <wp:inline distT="0" distB="0" distL="0" distR="0" wp14:anchorId="2BD73102" wp14:editId="797FD272">
            <wp:extent cx="4572000" cy="3486150"/>
            <wp:effectExtent l="0" t="0" r="0" b="0"/>
            <wp:docPr id="2098001175" name="Picture 2098001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D6999" w14:textId="77777777" w:rsidR="00B40804" w:rsidRDefault="00B40804" w:rsidP="00B40804">
      <w:pPr>
        <w:pStyle w:val="ImageCaption"/>
        <w:numPr>
          <w:ilvl w:val="0"/>
          <w:numId w:val="5"/>
        </w:numPr>
        <w:rPr>
          <w:iCs/>
        </w:rPr>
      </w:pPr>
      <w:proofErr w:type="spellStart"/>
      <w:r>
        <w:t>Figure</w:t>
      </w:r>
      <w:proofErr w:type="spellEnd"/>
      <w:r>
        <w:t xml:space="preserve"> 2: </w:t>
      </w:r>
      <w:proofErr w:type="spellStart"/>
      <w:r>
        <w:t>Сожержимое</w:t>
      </w:r>
      <w:proofErr w:type="spellEnd"/>
      <w:r>
        <w:t xml:space="preserve"> файла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&amp; Расширенные атрибуты</w:t>
      </w:r>
    </w:p>
    <w:p w14:paraId="30F52ADB" w14:textId="77777777" w:rsidR="001E33EA" w:rsidRDefault="000C76E7">
      <w:pPr>
        <w:numPr>
          <w:ilvl w:val="0"/>
          <w:numId w:val="5"/>
        </w:numPr>
      </w:pPr>
      <w:r>
        <w:t>Создали в домашней директории поддиректорию dir1 командой mkdi</w:t>
      </w:r>
      <w:r>
        <w:t>r dir1. Определим командами ls -l и lsattr, какие права доступа и расширенные атрибуты были выставлены на директорию dir1.</w:t>
      </w:r>
    </w:p>
    <w:p w14:paraId="4879EB00" w14:textId="77777777" w:rsidR="001E33EA" w:rsidRDefault="000C76E7">
      <w:pPr>
        <w:numPr>
          <w:ilvl w:val="0"/>
          <w:numId w:val="5"/>
        </w:numPr>
      </w:pPr>
      <w:r>
        <w:t>Сняли с директории dir1 все атрибуты командой chmod 000 dir1 и проверили с ls -l помощью правильность выполнения команды chmod.</w:t>
      </w:r>
    </w:p>
    <w:p w14:paraId="083937DE" w14:textId="77777777" w:rsidR="001E33EA" w:rsidRDefault="000C76E7">
      <w:pPr>
        <w:numPr>
          <w:ilvl w:val="0"/>
          <w:numId w:val="5"/>
        </w:numPr>
      </w:pPr>
      <w:r>
        <w:t>Создали</w:t>
      </w:r>
      <w:r w:rsidRPr="00B40804">
        <w:rPr>
          <w:lang w:val="en-US"/>
        </w:rPr>
        <w:t xml:space="preserve"> </w:t>
      </w:r>
      <w:r>
        <w:t>в</w:t>
      </w:r>
      <w:r w:rsidRPr="00B40804">
        <w:rPr>
          <w:lang w:val="en-US"/>
        </w:rPr>
        <w:t xml:space="preserve"> </w:t>
      </w:r>
      <w:r>
        <w:t>директории</w:t>
      </w:r>
      <w:r w:rsidRPr="00B40804">
        <w:rPr>
          <w:lang w:val="en-US"/>
        </w:rPr>
        <w:t xml:space="preserve"> dir1 </w:t>
      </w:r>
      <w:r>
        <w:t>файл</w:t>
      </w:r>
      <w:r w:rsidRPr="00B40804">
        <w:rPr>
          <w:lang w:val="en-US"/>
        </w:rPr>
        <w:t xml:space="preserve"> file1 </w:t>
      </w:r>
      <w:r>
        <w:t>командой</w:t>
      </w:r>
      <w:r w:rsidRPr="00B40804">
        <w:rPr>
          <w:lang w:val="en-US"/>
        </w:rPr>
        <w:t xml:space="preserve"> echo “test” &gt; /home/guest/dir1/file1. </w:t>
      </w:r>
      <w:r>
        <w:t>Поскольку ранее мы отозвали все атрибуты, то тем самым лишили всех прав на взаимодействие с dir1.</w:t>
      </w:r>
    </w:p>
    <w:p w14:paraId="16210376" w14:textId="28D983D8" w:rsidR="001E33EA" w:rsidRDefault="00B40804">
      <w:pPr>
        <w:pStyle w:val="CaptionedFigure"/>
      </w:pPr>
      <w:r>
        <w:rPr>
          <w:noProof/>
        </w:rPr>
        <w:lastRenderedPageBreak/>
        <w:drawing>
          <wp:inline distT="0" distB="0" distL="0" distR="0" wp14:anchorId="3BA3C5CB" wp14:editId="14E7CBCC">
            <wp:extent cx="4572000" cy="2628900"/>
            <wp:effectExtent l="0" t="0" r="0" b="0"/>
            <wp:docPr id="1901625301" name="Picture 1901625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881B" w14:textId="492352C8" w:rsidR="001E33EA" w:rsidRDefault="000C76E7">
      <w:pPr>
        <w:pStyle w:val="ImageCaption"/>
      </w:pPr>
      <w:proofErr w:type="spellStart"/>
      <w:r>
        <w:t>Figure</w:t>
      </w:r>
      <w:proofErr w:type="spellEnd"/>
      <w:r>
        <w:t xml:space="preserve"> </w:t>
      </w:r>
      <w:r w:rsidR="00B40804" w:rsidRPr="00B40804">
        <w:t>3</w:t>
      </w:r>
      <w:r>
        <w:t>: Снятие атрибутов с директории</w:t>
      </w:r>
    </w:p>
    <w:p w14:paraId="76083D29" w14:textId="77777777" w:rsidR="001E33EA" w:rsidRDefault="000C76E7">
      <w:pPr>
        <w:pStyle w:val="Compact"/>
        <w:numPr>
          <w:ilvl w:val="0"/>
          <w:numId w:val="6"/>
        </w:numPr>
      </w:pPr>
      <w:r>
        <w:t xml:space="preserve">Заполним таблицу «Установленные </w:t>
      </w:r>
      <w:r>
        <w:t>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 w14:paraId="351F476E" w14:textId="77777777" w:rsidR="001E33EA" w:rsidRDefault="000C76E7">
      <w:pPr>
        <w:pStyle w:val="FirstParagraph"/>
      </w:pPr>
      <w:r>
        <w:t>1 - Создание файла</w:t>
      </w:r>
    </w:p>
    <w:p w14:paraId="0C04126B" w14:textId="77777777" w:rsidR="001E33EA" w:rsidRDefault="000C76E7">
      <w:pPr>
        <w:pStyle w:val="BodyText"/>
      </w:pPr>
      <w:r>
        <w:t>2-</w:t>
      </w:r>
      <w:r>
        <w:t xml:space="preserve"> Удаление файла</w:t>
      </w:r>
    </w:p>
    <w:p w14:paraId="134342FA" w14:textId="77777777" w:rsidR="001E33EA" w:rsidRDefault="000C76E7">
      <w:pPr>
        <w:pStyle w:val="BodyText"/>
      </w:pPr>
      <w:r>
        <w:t>3- Запись в файл</w:t>
      </w:r>
    </w:p>
    <w:p w14:paraId="166D3BD4" w14:textId="77777777" w:rsidR="001E33EA" w:rsidRDefault="000C76E7">
      <w:pPr>
        <w:pStyle w:val="BodyText"/>
      </w:pPr>
      <w:r>
        <w:t>4- Чтение файла</w:t>
      </w:r>
    </w:p>
    <w:p w14:paraId="779CE0AB" w14:textId="77777777" w:rsidR="001E33EA" w:rsidRDefault="000C76E7">
      <w:pPr>
        <w:pStyle w:val="BodyText"/>
      </w:pPr>
      <w:r>
        <w:t>5- Смена директории</w:t>
      </w:r>
    </w:p>
    <w:p w14:paraId="58640A36" w14:textId="77777777" w:rsidR="001E33EA" w:rsidRDefault="000C76E7">
      <w:pPr>
        <w:pStyle w:val="BodyText"/>
      </w:pPr>
      <w:r>
        <w:t>6- Просмотр файлов в директории</w:t>
      </w:r>
    </w:p>
    <w:p w14:paraId="10E8B0D5" w14:textId="77777777" w:rsidR="001E33EA" w:rsidRDefault="000C76E7">
      <w:pPr>
        <w:pStyle w:val="BodyText"/>
      </w:pPr>
      <w:r>
        <w:t>7 - Переименование файла</w:t>
      </w:r>
    </w:p>
    <w:p w14:paraId="49D48E7B" w14:textId="77777777" w:rsidR="001E33EA" w:rsidRDefault="000C76E7">
      <w:pPr>
        <w:pStyle w:val="BodyText"/>
      </w:pPr>
      <w:r>
        <w:t>8- Смена атрибутов файла</w:t>
      </w:r>
    </w:p>
    <w:p w14:paraId="7A6AD9E0" w14:textId="77777777" w:rsidR="001E33EA" w:rsidRDefault="000C76E7">
      <w:pPr>
        <w:pStyle w:val="TableCaption"/>
      </w:pPr>
      <w:bookmarkStart w:id="4" w:name="tbl:rig-act"/>
      <w:r>
        <w:t>Table 1: Установленные права и разрешённые действия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031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1E33EA" w14:paraId="05F516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35545E" w14:textId="77777777" w:rsidR="001E33EA" w:rsidRDefault="000C76E7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48F28CDD" w14:textId="77777777" w:rsidR="001E33EA" w:rsidRDefault="000C76E7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1C12D7B9" w14:textId="77777777" w:rsidR="001E33EA" w:rsidRDefault="000C76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9EA9B18" w14:textId="77777777" w:rsidR="001E33EA" w:rsidRDefault="000C76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84C94C0" w14:textId="77777777" w:rsidR="001E33EA" w:rsidRDefault="000C76E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F369F6" w14:textId="77777777" w:rsidR="001E33EA" w:rsidRDefault="000C76E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34BE88" w14:textId="77777777" w:rsidR="001E33EA" w:rsidRDefault="000C76E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F7E6224" w14:textId="77777777" w:rsidR="001E33EA" w:rsidRDefault="000C76E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E87C6EE" w14:textId="77777777" w:rsidR="001E33EA" w:rsidRDefault="000C76E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9E7A015" w14:textId="77777777" w:rsidR="001E33EA" w:rsidRDefault="000C76E7">
            <w:pPr>
              <w:pStyle w:val="Compact"/>
            </w:pPr>
            <w:r>
              <w:t>8</w:t>
            </w:r>
          </w:p>
        </w:tc>
      </w:tr>
      <w:tr w:rsidR="001E33EA" w14:paraId="5EF4A634" w14:textId="77777777">
        <w:tc>
          <w:tcPr>
            <w:tcW w:w="0" w:type="auto"/>
          </w:tcPr>
          <w:p w14:paraId="26779F4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625DEC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5E0416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AB0D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FE5F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45890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76F3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38E3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53B50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4169F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13E3F9A9" w14:textId="77777777">
        <w:tc>
          <w:tcPr>
            <w:tcW w:w="0" w:type="auto"/>
          </w:tcPr>
          <w:p w14:paraId="6A990DE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CB832AA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117C570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2CAD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CD194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50DF2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E249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1DFED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60CB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2B26F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350F3BAE" w14:textId="77777777">
        <w:tc>
          <w:tcPr>
            <w:tcW w:w="0" w:type="auto"/>
          </w:tcPr>
          <w:p w14:paraId="2BED77C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lastRenderedPageBreak/>
              <w:t>d-w-------(200)</w:t>
            </w:r>
          </w:p>
        </w:tc>
        <w:tc>
          <w:tcPr>
            <w:tcW w:w="0" w:type="auto"/>
          </w:tcPr>
          <w:p w14:paraId="5017DE4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EB7EE2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3721F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1F8AA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6F4C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9FE9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67CD0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3162E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AC1E33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1C4633AA" w14:textId="77777777">
        <w:tc>
          <w:tcPr>
            <w:tcW w:w="0" w:type="auto"/>
          </w:tcPr>
          <w:p w14:paraId="2471620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2CCB260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87F835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DE401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4CFDD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B2A18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ECA1DE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0AC75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8D706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1EE50E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7E95003A" w14:textId="77777777">
        <w:tc>
          <w:tcPr>
            <w:tcW w:w="0" w:type="auto"/>
          </w:tcPr>
          <w:p w14:paraId="4C38B19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60297FF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1C8DE1D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1CA9A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A625C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03BAD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231CB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10D60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F533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590155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56997F6A" w14:textId="77777777">
        <w:tc>
          <w:tcPr>
            <w:tcW w:w="0" w:type="auto"/>
          </w:tcPr>
          <w:p w14:paraId="3536B61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0EF393E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17DC3B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9D8D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905AA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F30C3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2784E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214D6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A2717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E67814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0010E8DB" w14:textId="77777777">
        <w:tc>
          <w:tcPr>
            <w:tcW w:w="0" w:type="auto"/>
          </w:tcPr>
          <w:p w14:paraId="59B9F1C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D7D4B3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ABA5FD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C323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1F6A2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37616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FCDE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C21C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9925A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46B816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50B77081" w14:textId="77777777">
        <w:tc>
          <w:tcPr>
            <w:tcW w:w="0" w:type="auto"/>
          </w:tcPr>
          <w:p w14:paraId="23C1CA4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C7948BA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3E7EDA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93D5B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7B797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0BBB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5DB591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0B58F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0B4A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002C7B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1764341F" w14:textId="77777777">
        <w:tc>
          <w:tcPr>
            <w:tcW w:w="0" w:type="auto"/>
          </w:tcPr>
          <w:p w14:paraId="2863EE9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CC4D5A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644FD0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ABA01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29E5E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4B9D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9289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631D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4400C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DE475B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039BF3A3" w14:textId="77777777">
        <w:tc>
          <w:tcPr>
            <w:tcW w:w="0" w:type="auto"/>
          </w:tcPr>
          <w:p w14:paraId="7A30365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26A29B5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72D9DA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551E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24D78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D152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D090F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55545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91E2A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AFFD7A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10888507" w14:textId="77777777">
        <w:tc>
          <w:tcPr>
            <w:tcW w:w="0" w:type="auto"/>
          </w:tcPr>
          <w:p w14:paraId="10DE5E2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3DCFB36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4221BB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8EC04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74555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FABEC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4A4F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EA649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0BC5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4EDED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7D444BD6" w14:textId="77777777">
        <w:tc>
          <w:tcPr>
            <w:tcW w:w="0" w:type="auto"/>
          </w:tcPr>
          <w:p w14:paraId="60640E8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798EE2C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99DF46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B6220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4373A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B9A29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9F668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2D238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9E89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1D8355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17A51CD2" w14:textId="77777777">
        <w:tc>
          <w:tcPr>
            <w:tcW w:w="0" w:type="auto"/>
          </w:tcPr>
          <w:p w14:paraId="401E499A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64FA725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7011B7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87965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FA06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8B77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02B91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3093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61BE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68AC42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64ED2206" w14:textId="77777777">
        <w:tc>
          <w:tcPr>
            <w:tcW w:w="0" w:type="auto"/>
          </w:tcPr>
          <w:p w14:paraId="344F6AA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65BB2B4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878663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6058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ED2B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601E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23015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F62C1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07040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2D39E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5786FE5B" w14:textId="77777777">
        <w:tc>
          <w:tcPr>
            <w:tcW w:w="0" w:type="auto"/>
          </w:tcPr>
          <w:p w14:paraId="783F20E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28DE779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99EB9E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4E381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AC9A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7232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D337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C25F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91E0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15C84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12640901" w14:textId="77777777">
        <w:tc>
          <w:tcPr>
            <w:tcW w:w="0" w:type="auto"/>
          </w:tcPr>
          <w:p w14:paraId="70D8D10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48D90AC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97F8ED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98D049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7B611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9017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9A54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611A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6FCF0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5B1D6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2FC0B9D3" w14:textId="77777777">
        <w:tc>
          <w:tcPr>
            <w:tcW w:w="0" w:type="auto"/>
          </w:tcPr>
          <w:p w14:paraId="22BA2FE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BCD694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24D460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5387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3FBA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B22D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584A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5DD02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6724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5C15E4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0FFB786A" w14:textId="77777777">
        <w:tc>
          <w:tcPr>
            <w:tcW w:w="0" w:type="auto"/>
          </w:tcPr>
          <w:p w14:paraId="0FA5A00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FF823B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D7F567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25AA9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0D362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30F7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D63DB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0BB49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B9D1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515A1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3C3DCDBA" w14:textId="77777777">
        <w:tc>
          <w:tcPr>
            <w:tcW w:w="0" w:type="auto"/>
          </w:tcPr>
          <w:p w14:paraId="3D473EF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14700E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BFB640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38676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E2FF7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6EF1B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3BB48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9579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3013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1A904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0E10ED76" w14:textId="77777777">
        <w:tc>
          <w:tcPr>
            <w:tcW w:w="0" w:type="auto"/>
          </w:tcPr>
          <w:p w14:paraId="2A0A392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653F6C2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D25E079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2171E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1B6CA1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2341C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FD26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57821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26DA4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902CBC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1CF1A1CF" w14:textId="77777777">
        <w:tc>
          <w:tcPr>
            <w:tcW w:w="0" w:type="auto"/>
          </w:tcPr>
          <w:p w14:paraId="3A726E1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52F5E78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EC0265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8AF06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36813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8832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9D783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AB80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1254F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228BC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719BADF7" w14:textId="77777777">
        <w:tc>
          <w:tcPr>
            <w:tcW w:w="0" w:type="auto"/>
          </w:tcPr>
          <w:p w14:paraId="7CD9421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35CA2A0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7BC148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6D71A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D633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C314B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FE4FA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4299B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10492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D3ACDF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27CDBF1F" w14:textId="77777777">
        <w:tc>
          <w:tcPr>
            <w:tcW w:w="0" w:type="auto"/>
          </w:tcPr>
          <w:p w14:paraId="7C6DDD7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1DD5ADB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9771C9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90295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8EC4B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1CD58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3969D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9E8BB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61C15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22D3A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5AF4C83F" w14:textId="77777777">
        <w:tc>
          <w:tcPr>
            <w:tcW w:w="0" w:type="auto"/>
          </w:tcPr>
          <w:p w14:paraId="1B29D2D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E896B8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68EDE39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410CB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92BCA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5C0E2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81D4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A7F339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AC80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483A63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7FB7AAEE" w14:textId="77777777">
        <w:tc>
          <w:tcPr>
            <w:tcW w:w="0" w:type="auto"/>
          </w:tcPr>
          <w:p w14:paraId="7BB3026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D6F603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54CAE62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BA37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EB8C9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C32D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B7940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B7EC7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F8B77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A2A599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715684A5" w14:textId="77777777">
        <w:tc>
          <w:tcPr>
            <w:tcW w:w="0" w:type="auto"/>
          </w:tcPr>
          <w:p w14:paraId="4425702F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6B4DA18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1C3990F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7AB86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0055F9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EF318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4B325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D67BC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79B7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529EE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5581EFC2" w14:textId="77777777">
        <w:tc>
          <w:tcPr>
            <w:tcW w:w="0" w:type="auto"/>
          </w:tcPr>
          <w:p w14:paraId="1F2BB17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A430D7F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969ABF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7BD2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1FB25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9B08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5639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895A3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6ADB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535F75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301C398F" w14:textId="77777777">
        <w:tc>
          <w:tcPr>
            <w:tcW w:w="0" w:type="auto"/>
          </w:tcPr>
          <w:p w14:paraId="74D7C0D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140CD58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4B67D66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9A43F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2EBDF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3B698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C38F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32E65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AE2C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9AEA52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3D5B7E05" w14:textId="77777777">
        <w:tc>
          <w:tcPr>
            <w:tcW w:w="0" w:type="auto"/>
          </w:tcPr>
          <w:p w14:paraId="45D900D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101DC13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F647F9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7EE67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5D638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070F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BA605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DB9D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EA88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4D4FC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7C9897FB" w14:textId="77777777">
        <w:tc>
          <w:tcPr>
            <w:tcW w:w="0" w:type="auto"/>
          </w:tcPr>
          <w:p w14:paraId="79FE61A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2EF61E3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2F1DAE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7AF3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A1FB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5F423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7BFB31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05E1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0689A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B715C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4B7EC431" w14:textId="77777777">
        <w:tc>
          <w:tcPr>
            <w:tcW w:w="0" w:type="auto"/>
          </w:tcPr>
          <w:p w14:paraId="050B75E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23B7640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4D8642F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C36AA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DE49C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C02B7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0FAA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BD06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5BD3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1854ED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1ABCF016" w14:textId="77777777">
        <w:tc>
          <w:tcPr>
            <w:tcW w:w="0" w:type="auto"/>
          </w:tcPr>
          <w:p w14:paraId="59395933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081FEBB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4BA2C4C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64562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99E5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4C1B5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29B9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D8FEA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AD0E2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03BED6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29E9228B" w14:textId="77777777">
        <w:tc>
          <w:tcPr>
            <w:tcW w:w="0" w:type="auto"/>
          </w:tcPr>
          <w:p w14:paraId="5D533563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C33F60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073177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57A8F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F9CDD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9ACB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3772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F772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CBC8E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E7DBD5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1D2F7D51" w14:textId="77777777">
        <w:tc>
          <w:tcPr>
            <w:tcW w:w="0" w:type="auto"/>
          </w:tcPr>
          <w:p w14:paraId="6FDEEFC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6A0C75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710BEA6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2C928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D99C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27B87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49E85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6467F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F463D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A6058C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575EC042" w14:textId="77777777">
        <w:tc>
          <w:tcPr>
            <w:tcW w:w="0" w:type="auto"/>
          </w:tcPr>
          <w:p w14:paraId="41E73B6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EDEDA5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66B72C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026F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2F12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6A137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A038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6494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51C2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65E067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4C6B013D" w14:textId="77777777">
        <w:tc>
          <w:tcPr>
            <w:tcW w:w="0" w:type="auto"/>
          </w:tcPr>
          <w:p w14:paraId="690292F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22CC282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D2C482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D851D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C95B6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C39F2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BEAD1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02E4C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EB021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87D108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4E4DACD6" w14:textId="77777777">
        <w:tc>
          <w:tcPr>
            <w:tcW w:w="0" w:type="auto"/>
          </w:tcPr>
          <w:p w14:paraId="401B592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743703E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7D9DA89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5A2D8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91918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898B3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E914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8118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9565D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10EB3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05E7B42A" w14:textId="77777777">
        <w:tc>
          <w:tcPr>
            <w:tcW w:w="0" w:type="auto"/>
          </w:tcPr>
          <w:p w14:paraId="14EC765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E84D753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9455E5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0617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78E0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40C28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3143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DBB97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67774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58BA16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7C8A4FC6" w14:textId="77777777">
        <w:tc>
          <w:tcPr>
            <w:tcW w:w="0" w:type="auto"/>
          </w:tcPr>
          <w:p w14:paraId="24F75E6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lastRenderedPageBreak/>
              <w:t>drw-------(600)</w:t>
            </w:r>
          </w:p>
        </w:tc>
        <w:tc>
          <w:tcPr>
            <w:tcW w:w="0" w:type="auto"/>
          </w:tcPr>
          <w:p w14:paraId="40ECDF7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A45E0D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EDD8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14C2C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1447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CE3A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61D4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E6C6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0E267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54D1E2C1" w14:textId="77777777">
        <w:tc>
          <w:tcPr>
            <w:tcW w:w="0" w:type="auto"/>
          </w:tcPr>
          <w:p w14:paraId="61234E4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27EAA4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705706E9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B0FD6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F6FDE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77C02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12FF8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E1650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ECF9C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384C3F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06FA446C" w14:textId="77777777">
        <w:tc>
          <w:tcPr>
            <w:tcW w:w="0" w:type="auto"/>
          </w:tcPr>
          <w:p w14:paraId="12F4E61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82C1AB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F09727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79EBF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F4D2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FE83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1CB3B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283C1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7184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C0DCD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4E896CB9" w14:textId="77777777">
        <w:tc>
          <w:tcPr>
            <w:tcW w:w="0" w:type="auto"/>
          </w:tcPr>
          <w:p w14:paraId="4A1F99A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955B0BF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76A618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B951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0262A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9054D9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13E60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6D0C5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7F1F0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D52216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35400C3C" w14:textId="77777777">
        <w:tc>
          <w:tcPr>
            <w:tcW w:w="0" w:type="auto"/>
          </w:tcPr>
          <w:p w14:paraId="091CE108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33F1B1F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5A463F0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DD77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71140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B2CA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8D257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3FAE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E8A7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B23FA2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7BE00AE5" w14:textId="77777777">
        <w:tc>
          <w:tcPr>
            <w:tcW w:w="0" w:type="auto"/>
          </w:tcPr>
          <w:p w14:paraId="7522203A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393B476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22E4D4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56512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73911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92165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6FF28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B8069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2087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6B210E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2A15C761" w14:textId="77777777">
        <w:tc>
          <w:tcPr>
            <w:tcW w:w="0" w:type="auto"/>
          </w:tcPr>
          <w:p w14:paraId="5D0EFA4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22A4AF8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2EF25F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1211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B05D4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8584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5F2E3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D34C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E514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608686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517A5C43" w14:textId="77777777">
        <w:tc>
          <w:tcPr>
            <w:tcW w:w="0" w:type="auto"/>
          </w:tcPr>
          <w:p w14:paraId="208EA21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1AED1BA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549D01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0218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3DDF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F7FC7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9E2F7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908D6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8E5F3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7D244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568BD68C" w14:textId="77777777">
        <w:tc>
          <w:tcPr>
            <w:tcW w:w="0" w:type="auto"/>
          </w:tcPr>
          <w:p w14:paraId="5E32484F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A0CF3F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DF8087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9D73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71F09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27664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BD69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B3163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677A1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444AF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53509A6B" w14:textId="77777777">
        <w:tc>
          <w:tcPr>
            <w:tcW w:w="0" w:type="auto"/>
          </w:tcPr>
          <w:p w14:paraId="4DB2A52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975CEE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78EA38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2402F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930C9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5783B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6471B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6B9E2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9FE16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977AD8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5EF78A57" w14:textId="77777777">
        <w:tc>
          <w:tcPr>
            <w:tcW w:w="0" w:type="auto"/>
          </w:tcPr>
          <w:p w14:paraId="5640CE9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0F41666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B0202B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FE28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2350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891B3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7013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6E79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027D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550041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1FBFEAEC" w14:textId="77777777">
        <w:tc>
          <w:tcPr>
            <w:tcW w:w="0" w:type="auto"/>
          </w:tcPr>
          <w:p w14:paraId="5983057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274B81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2C6FD6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F366D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BC9EC6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3B78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45306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5DE4C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1DD96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AA9C7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4AAD3388" w14:textId="77777777">
        <w:tc>
          <w:tcPr>
            <w:tcW w:w="0" w:type="auto"/>
          </w:tcPr>
          <w:p w14:paraId="20A418F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25F265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74E59D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9EB4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37F3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D385C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0946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0A6DE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2787D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9246A7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00AEEAA6" w14:textId="77777777">
        <w:tc>
          <w:tcPr>
            <w:tcW w:w="0" w:type="auto"/>
          </w:tcPr>
          <w:p w14:paraId="719ED17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74D6424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ABA8B3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7BB7F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4C4EC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77D56F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43B75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DCC73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4521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5D2706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11412E5C" w14:textId="77777777">
        <w:tc>
          <w:tcPr>
            <w:tcW w:w="0" w:type="auto"/>
          </w:tcPr>
          <w:p w14:paraId="516C912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4D08B35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61D5352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4C82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5F2F5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939F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256B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662A2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6B684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8BD397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6952B6B2" w14:textId="77777777">
        <w:tc>
          <w:tcPr>
            <w:tcW w:w="0" w:type="auto"/>
          </w:tcPr>
          <w:p w14:paraId="0C9C457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6222532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9DCE65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D9C62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509F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BCCCB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07070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A4D93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2D74E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EBD4E1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7FA013F8" w14:textId="77777777">
        <w:tc>
          <w:tcPr>
            <w:tcW w:w="0" w:type="auto"/>
          </w:tcPr>
          <w:p w14:paraId="2537A74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631915C0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464411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22D1A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0A3A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3A7F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EFAE9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08792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C481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5CD41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6E40D756" w14:textId="77777777">
        <w:tc>
          <w:tcPr>
            <w:tcW w:w="0" w:type="auto"/>
          </w:tcPr>
          <w:p w14:paraId="3B2B1DBC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00208CE4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7BC9C74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E5DA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8B07A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B1C93E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822A1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9670A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B9F03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C01DB8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78C249B2" w14:textId="77777777">
        <w:tc>
          <w:tcPr>
            <w:tcW w:w="0" w:type="auto"/>
          </w:tcPr>
          <w:p w14:paraId="4891E09F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F6320A3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8E7BDC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7FD0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62631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10F27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F06C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25238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D0638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642ED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07E6890F" w14:textId="77777777">
        <w:tc>
          <w:tcPr>
            <w:tcW w:w="0" w:type="auto"/>
          </w:tcPr>
          <w:p w14:paraId="50923C6E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5253117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ED8ECC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FD18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15F5F8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8A015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621CB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F404EC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6DC25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C5D0C2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095A9AE3" w14:textId="77777777">
        <w:tc>
          <w:tcPr>
            <w:tcW w:w="0" w:type="auto"/>
          </w:tcPr>
          <w:p w14:paraId="3224AB1D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43C546E2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023D33A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F3688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EF61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3AD6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072C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906CA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A53AB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9E4C9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41B58054" w14:textId="77777777">
        <w:tc>
          <w:tcPr>
            <w:tcW w:w="0" w:type="auto"/>
          </w:tcPr>
          <w:p w14:paraId="73F49BDA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A0BEC8A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067E24CE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56AEEE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81ADDE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F7C31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05027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3D058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99B2E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9301B6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195C9918" w14:textId="77777777">
        <w:tc>
          <w:tcPr>
            <w:tcW w:w="0" w:type="auto"/>
          </w:tcPr>
          <w:p w14:paraId="6B08EED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50C02751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76B12DA8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31811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1268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A07344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72F091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39DA0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2F0B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A9F42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464D285C" w14:textId="77777777">
        <w:tc>
          <w:tcPr>
            <w:tcW w:w="0" w:type="auto"/>
          </w:tcPr>
          <w:p w14:paraId="1069F9C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C9FE26B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CBDF34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2A7416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4378D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C3E19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B2D8C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33A34A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0C028F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CAF607" w14:textId="77777777" w:rsidR="001E33EA" w:rsidRDefault="000C76E7">
            <w:pPr>
              <w:pStyle w:val="Compact"/>
            </w:pPr>
            <w:r>
              <w:t>+</w:t>
            </w:r>
          </w:p>
        </w:tc>
      </w:tr>
      <w:tr w:rsidR="001E33EA" w14:paraId="7CE48EDA" w14:textId="77777777">
        <w:tc>
          <w:tcPr>
            <w:tcW w:w="0" w:type="auto"/>
          </w:tcPr>
          <w:p w14:paraId="191225A5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683AE4B6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664F5AE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1ECB3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527CB9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879C0D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7A6635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FBDAB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0C2EBA" w14:textId="77777777" w:rsidR="001E33EA" w:rsidRDefault="000C76E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954BB" w14:textId="77777777" w:rsidR="001E33EA" w:rsidRDefault="000C76E7">
            <w:pPr>
              <w:pStyle w:val="Compact"/>
            </w:pPr>
            <w:r>
              <w:t>-</w:t>
            </w:r>
          </w:p>
        </w:tc>
      </w:tr>
      <w:tr w:rsidR="001E33EA" w14:paraId="2C64930B" w14:textId="77777777">
        <w:tc>
          <w:tcPr>
            <w:tcW w:w="0" w:type="auto"/>
          </w:tcPr>
          <w:p w14:paraId="67494A63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01B7A849" w14:textId="77777777" w:rsidR="001E33EA" w:rsidRDefault="000C76E7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7DBFB6B5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D134D1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E41874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8B14E0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AC9D3B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18C1B2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CB744C" w14:textId="77777777" w:rsidR="001E33EA" w:rsidRDefault="000C76E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396F02" w14:textId="77777777" w:rsidR="001E33EA" w:rsidRDefault="000C76E7">
            <w:pPr>
              <w:pStyle w:val="Compact"/>
            </w:pPr>
            <w:r>
              <w:t>+</w:t>
            </w:r>
          </w:p>
        </w:tc>
      </w:tr>
    </w:tbl>
    <w:bookmarkEnd w:id="4"/>
    <w:p w14:paraId="2969D574" w14:textId="77777777" w:rsidR="001E33EA" w:rsidRDefault="000C76E7">
      <w:pPr>
        <w:pStyle w:val="BodyText"/>
      </w:pPr>
      <w:r>
        <w:t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p w14:paraId="5C2E8F6B" w14:textId="77777777" w:rsidR="001E33EA" w:rsidRDefault="000C76E7">
      <w:pPr>
        <w:pStyle w:val="TableCaption"/>
      </w:pPr>
      <w:bookmarkStart w:id="5" w:name="tbl:min-rig"/>
      <w:r>
        <w:t>Table 2: Минимальные права для совершения</w:t>
      </w:r>
      <w:r>
        <w:t xml:space="preserve">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1E33EA" w14:paraId="18B33A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40D244" w14:textId="77777777" w:rsidR="001E33EA" w:rsidRDefault="000C76E7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2ECF3EBD" w14:textId="77777777" w:rsidR="001E33EA" w:rsidRDefault="000C76E7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5FA6AFCD" w14:textId="77777777" w:rsidR="001E33EA" w:rsidRDefault="000C76E7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1E33EA" w14:paraId="322EC7EA" w14:textId="77777777">
        <w:tc>
          <w:tcPr>
            <w:tcW w:w="0" w:type="auto"/>
          </w:tcPr>
          <w:p w14:paraId="2ED18B6C" w14:textId="77777777" w:rsidR="001E33EA" w:rsidRDefault="000C76E7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37DE7F15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6DBE2217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1E33EA" w14:paraId="168EFFD9" w14:textId="77777777">
        <w:tc>
          <w:tcPr>
            <w:tcW w:w="0" w:type="auto"/>
          </w:tcPr>
          <w:p w14:paraId="47B823B7" w14:textId="77777777" w:rsidR="001E33EA" w:rsidRDefault="000C76E7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7E3EF6CC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508EEFB6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1E33EA" w14:paraId="53F9EF2F" w14:textId="77777777">
        <w:tc>
          <w:tcPr>
            <w:tcW w:w="0" w:type="auto"/>
          </w:tcPr>
          <w:p w14:paraId="06F9DC6F" w14:textId="77777777" w:rsidR="001E33EA" w:rsidRDefault="000C76E7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3A8A556F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67FC4542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1E33EA" w14:paraId="3B87ADBC" w14:textId="77777777">
        <w:tc>
          <w:tcPr>
            <w:tcW w:w="0" w:type="auto"/>
          </w:tcPr>
          <w:p w14:paraId="3659C1BB" w14:textId="77777777" w:rsidR="001E33EA" w:rsidRDefault="000C76E7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2C69ECBD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76ABE546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1E33EA" w14:paraId="5A5F46BB" w14:textId="77777777">
        <w:tc>
          <w:tcPr>
            <w:tcW w:w="0" w:type="auto"/>
          </w:tcPr>
          <w:p w14:paraId="5F20D026" w14:textId="77777777" w:rsidR="001E33EA" w:rsidRDefault="000C76E7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8DE2D41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4E7ADC39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1E33EA" w14:paraId="54BF2FA8" w14:textId="77777777">
        <w:tc>
          <w:tcPr>
            <w:tcW w:w="0" w:type="auto"/>
          </w:tcPr>
          <w:p w14:paraId="14294D7A" w14:textId="77777777" w:rsidR="001E33EA" w:rsidRDefault="000C76E7">
            <w:pPr>
              <w:pStyle w:val="Compact"/>
              <w:jc w:val="center"/>
            </w:pPr>
            <w:r>
              <w:lastRenderedPageBreak/>
              <w:t>Создание поддиректории</w:t>
            </w:r>
          </w:p>
        </w:tc>
        <w:tc>
          <w:tcPr>
            <w:tcW w:w="0" w:type="auto"/>
          </w:tcPr>
          <w:p w14:paraId="0F8DF71F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544E23C5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1E33EA" w14:paraId="2D14F4F5" w14:textId="77777777">
        <w:tc>
          <w:tcPr>
            <w:tcW w:w="0" w:type="auto"/>
          </w:tcPr>
          <w:p w14:paraId="459419DF" w14:textId="77777777" w:rsidR="001E33EA" w:rsidRDefault="000C76E7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5DB151AF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6977FF6" w14:textId="77777777" w:rsidR="001E33EA" w:rsidRDefault="000C76E7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14:paraId="180626C2" w14:textId="77777777" w:rsidR="001E33EA" w:rsidRDefault="000C76E7">
      <w:pPr>
        <w:pStyle w:val="Heading1"/>
      </w:pPr>
      <w:bookmarkStart w:id="6" w:name="вывод"/>
      <w:bookmarkStart w:id="7" w:name="_Toc84087006"/>
      <w:bookmarkEnd w:id="5"/>
      <w:bookmarkEnd w:id="2"/>
      <w:r>
        <w:rPr>
          <w:rStyle w:val="SectionNumber"/>
        </w:rPr>
        <w:t>3</w:t>
      </w:r>
      <w:r>
        <w:tab/>
        <w:t>Вывод</w:t>
      </w:r>
      <w:bookmarkEnd w:id="7"/>
    </w:p>
    <w:p w14:paraId="3F09AC74" w14:textId="77777777" w:rsidR="001E33EA" w:rsidRDefault="000C76E7">
      <w:pPr>
        <w:pStyle w:val="FirstParagraph"/>
      </w:pPr>
      <w:r>
        <w:t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6"/>
    <w:sectPr w:rsidR="001E33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9A4B3" w14:textId="77777777" w:rsidR="00000000" w:rsidRDefault="000C76E7">
      <w:pPr>
        <w:spacing w:after="0"/>
      </w:pPr>
      <w:r>
        <w:separator/>
      </w:r>
    </w:p>
  </w:endnote>
  <w:endnote w:type="continuationSeparator" w:id="0">
    <w:p w14:paraId="58B499A0" w14:textId="77777777" w:rsidR="00000000" w:rsidRDefault="000C76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2A247" w14:textId="77777777" w:rsidR="001E33EA" w:rsidRDefault="000C76E7">
      <w:r>
        <w:separator/>
      </w:r>
    </w:p>
  </w:footnote>
  <w:footnote w:type="continuationSeparator" w:id="0">
    <w:p w14:paraId="6F45B05C" w14:textId="77777777" w:rsidR="001E33EA" w:rsidRDefault="000C7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8AFA438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2B5263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AAA28A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13F8690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CEF4FB4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E0E42D5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76E7"/>
    <w:rsid w:val="000F18A0"/>
    <w:rsid w:val="0018725E"/>
    <w:rsid w:val="001E33EA"/>
    <w:rsid w:val="00465C14"/>
    <w:rsid w:val="004E29B3"/>
    <w:rsid w:val="00590D07"/>
    <w:rsid w:val="005C4D7D"/>
    <w:rsid w:val="00784D58"/>
    <w:rsid w:val="008D6863"/>
    <w:rsid w:val="00926916"/>
    <w:rsid w:val="00B40804"/>
    <w:rsid w:val="00B86B75"/>
    <w:rsid w:val="00BC48D5"/>
    <w:rsid w:val="00C36279"/>
    <w:rsid w:val="00D523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1B112"/>
  <w15:docId w15:val="{8332593B-A815-43EA-8309-5FB437A3E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4080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63</Words>
  <Characters>6061</Characters>
  <Application>Microsoft Office Word</Application>
  <DocSecurity>0</DocSecurity>
  <Lines>50</Lines>
  <Paragraphs>14</Paragraphs>
  <ScaleCrop>false</ScaleCrop>
  <Company/>
  <LinksUpToDate>false</LinksUpToDate>
  <CharactersWithSpaces>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раммех Мариама Л НФИбд-02-18</dc:creator>
  <cp:keywords/>
  <cp:lastModifiedBy>Mona Alseed</cp:lastModifiedBy>
  <cp:revision>2</cp:revision>
  <dcterms:created xsi:type="dcterms:W3CDTF">2021-10-02T14:32:00Z</dcterms:created>
  <dcterms:modified xsi:type="dcterms:W3CDTF">2021-10-02T14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